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Department</w:t>
      </w:r>
      <w:r>
        <w:br/>
      </w:r>
      <w:r>
        <w:t xml:space="preserve">Human Resources Department</w:t>
      </w:r>
      <w:r>
        <w:br/>
      </w:r>
      <w:r>
        <w:t xml:space="preserve">Kampala Secondary School (KSS)</w:t>
      </w:r>
      <w:r>
        <w:br/>
      </w:r>
      <w:r>
        <w:t xml:space="preserve">P.O. Box 12345</w:t>
      </w:r>
      <w:r>
        <w:br/>
      </w:r>
      <w:r>
        <w:t xml:space="preserve">Kampala, Uganda</w:t>
      </w:r>
    </w:p>
    <w:bookmarkStart w:id="20" w:name="Xd5f32f071f0eff063ee5ed165582b66cf887d12"/>
    <w:p>
      <w:pPr>
        <w:pStyle w:val="Heading2"/>
      </w:pPr>
      <w:r>
        <w:t xml:space="preserve">Subject: Internship Application Letter for Secondary Teacher Position</w:t>
      </w:r>
    </w:p>
    <w:p>
      <w:pPr>
        <w:pStyle w:val="FirstParagraph"/>
      </w:pPr>
      <w:r>
        <w:t xml:space="preserve">Dear Hiring Committee,</w:t>
      </w:r>
    </w:p>
    <w:p>
      <w:pPr>
        <w:pStyle w:val="BodyText"/>
      </w:pPr>
      <w:r>
        <w:t xml:space="preserve">I am writing with profound enthusiasm to submit my Internship Application Letter for the Secondary Teacher Intern position at Kampala Secondary School, as advertised on the Uganda National Teachers' Council portal. As a dedicated education student at Makerere University's College of Education and External Studies, I have meticulously prepared myself to contribute meaningfully to your institution's mission of nurturing future leaders in</w:t>
      </w:r>
      <w:r>
        <w:t xml:space="preserve"> </w:t>
      </w:r>
      <w:r>
        <w:rPr>
          <w:bCs/>
          <w:b/>
        </w:rPr>
        <w:t xml:space="preserve">Uganda Kampala</w:t>
      </w:r>
      <w:r>
        <w:t xml:space="preserve">. This internship represents not merely an academic requirement, but a vital opportunity to immerse myself in the vibrant educational landscape of Uganda's capital city while developing practical competencies essential for effective classroom leadership.</w:t>
      </w:r>
    </w:p>
    <w:p>
      <w:pPr>
        <w:pStyle w:val="BodyText"/>
      </w:pPr>
      <w:r>
        <w:t xml:space="preserve">My academic journey has been intentionally structured around secondary education pedagogy. I completed my Bachelor of Education (Arts) with specialization in English Literature, achieving a Second-Class Upper Division (2:1). My coursework included comprehensive studies in adolescent psychology, curriculum design for Ugandan national standards, and inclusive teaching methodologies – all directly relevant to the</w:t>
      </w:r>
      <w:r>
        <w:t xml:space="preserve"> </w:t>
      </w:r>
      <w:r>
        <w:rPr>
          <w:bCs/>
          <w:b/>
        </w:rPr>
        <w:t xml:space="preserve">Teacher Secondary</w:t>
      </w:r>
      <w:r>
        <w:t xml:space="preserve"> </w:t>
      </w:r>
      <w:r>
        <w:t xml:space="preserve">role at your esteemed institution. During my recent practicum at St. Mary's Secondary School in Nakawa Division, I co-designed and delivered 15 lesson plans aligned with the Uganda National Curriculum Framework (UNCF), focusing on critical thinking development in Grade 9 students. This experience solidified my understanding of the unique challenges and opportunities present in urban Ugandan secondary classrooms.</w:t>
      </w:r>
    </w:p>
    <w:p>
      <w:pPr>
        <w:pStyle w:val="BodyText"/>
      </w:pPr>
      <w:r>
        <w:t xml:space="preserve">What particularly draws me to Kampala Secondary School is your school's renowned commitment to holistic education within the Kampala context. Your recent initiatives like the "Digital Literacy for Rural Youth" project and partnerships with local NGOs such as UNICEF Uganda demonstrate a forward-thinking approach I wish to contribute to. As someone who grew up in a low-income neighborhood in Kawempe Division, I understand first-hand how urban secondary schools serve as catalysts for socioeconomic mobility. My passion extends beyond textbook delivery; I am committed to addressing barriers like gender disparities in STEM education and digital access gaps – issues acutely relevant to</w:t>
      </w:r>
      <w:r>
        <w:t xml:space="preserve"> </w:t>
      </w:r>
      <w:r>
        <w:rPr>
          <w:bCs/>
          <w:b/>
        </w:rPr>
        <w:t xml:space="preserve">Uganda Kampala</w:t>
      </w:r>
      <w:r>
        <w:t xml:space="preserve">'s diverse student population.</w:t>
      </w:r>
    </w:p>
    <w:p>
      <w:pPr>
        <w:pStyle w:val="BodyText"/>
      </w:pPr>
      <w:r>
        <w:t xml:space="preserve">I bring tangible skills directly applicable to your needs as a</w:t>
      </w:r>
      <w:r>
        <w:t xml:space="preserve"> </w:t>
      </w:r>
      <w:r>
        <w:rPr>
          <w:bCs/>
          <w:b/>
        </w:rPr>
        <w:t xml:space="preserve">Teacher Secondary</w:t>
      </w:r>
      <w:r>
        <w:t xml:space="preserve">. Proficient in utilizing Uganda's Teacher Development and Management System (TDMIS) and Microsoft 365 Education Suite, I have developed digital resources for flipped classrooms that increased student engagement by 40% during my practicum. My community involvement includes volunteering with "Read to Succeed Uganda," where I conducted after-school literacy programs in Kawempe's informal settlements – skills transferable to supporting Kampala's underprivileged learners. Furthermore, I am certified in Basic Life Support and First Aid (Uganda Red Cross Society), ensuring student safety is paramount during all school activities. My fluency in English, Luganda, and Swahili enables effective communication with diverse students across Kampala's cultural spectrum.</w:t>
      </w:r>
    </w:p>
    <w:p>
      <w:pPr>
        <w:pStyle w:val="BodyText"/>
      </w:pPr>
      <w:r>
        <w:t xml:space="preserve">Understanding the realities of Ugandan secondary education, I recognize that successful teaching requires more than academic knowledge. During my fieldwork in Kampala's Nansana District, I observed how poverty impacts learning – a challenge I addressed by implementing a "Learning Resource Sharing" initiative where students exchanged textbooks during breaks. This experience taught me to be resourceful with limited materials while maintaining pedagogical excellence, a skill critical for schools operating under Uganda's education budget constraints. I am eager to apply these insights within your institution's framework and contribute to initiatives like your ongoing school garden project that integrates science with nutrition education.</w:t>
      </w:r>
    </w:p>
    <w:p>
      <w:pPr>
        <w:pStyle w:val="BodyText"/>
      </w:pPr>
      <w:r>
        <w:t xml:space="preserve">The Ugandan Ministry of Education's 2023-2030 Strategic Plan emphasizes teacher development through practical experience, which makes this internship at Kampala Secondary School particularly significant. I am deeply impressed by your school's partnership with the Kampala Capital City Authority (KCCA) to develop green campuses – a vision I wish to support through environmental education modules. My internship proposal includes developing a student-led sustainability club that aligns with both your institutional goals and national educational priorities, demonstrating my commitment to becoming an asset to</w:t>
      </w:r>
      <w:r>
        <w:t xml:space="preserve"> </w:t>
      </w:r>
      <w:r>
        <w:rPr>
          <w:bCs/>
          <w:b/>
        </w:rPr>
        <w:t xml:space="preserve">Uganda Kampala</w:t>
      </w:r>
      <w:r>
        <w:t xml:space="preserve">'s educational advancement.</w:t>
      </w:r>
    </w:p>
    <w:p>
      <w:pPr>
        <w:pStyle w:val="BodyText"/>
      </w:pPr>
      <w:r>
        <w:t xml:space="preserve">I have attached my detailed resume, academic transcripts, and two letters of recommendation from my university supervisors who have witnessed my teaching capabilities firsthand. One letter comes from Dr. Amina Ssenyondo, Chair of the Education Department at Makerere University – whose research on adolescent literacy in urban Ugandan schools directly informs my teaching philosophy. The second recommendation is from Mr. John Mwesigwa, a senior English teacher at Namasagali Secondary School who mentored me during my field experience.</w:t>
      </w:r>
    </w:p>
    <w:p>
      <w:pPr>
        <w:pStyle w:val="BodyText"/>
      </w:pPr>
      <w:r>
        <w:t xml:space="preserve">As I prepare to transition from theory to practice, Kampala Secondary School represents the ideal environment where I can grow as an educator while making immediate contributions. Your school's reputation for academic excellence and community engagement resonates deeply with my professional values. I am confident that my proactive approach, cultural sensitivity to Kampala's urban educational dynamics, and passion for transformative teaching will enable me to excel in this</w:t>
      </w:r>
      <w:r>
        <w:t xml:space="preserve"> </w:t>
      </w:r>
      <w:r>
        <w:rPr>
          <w:bCs/>
          <w:b/>
        </w:rPr>
        <w:t xml:space="preserve">Internship Application Letter</w:t>
      </w:r>
      <w:r>
        <w:t xml:space="preserve"> </w:t>
      </w:r>
      <w:r>
        <w:t xml:space="preserve">position.</w:t>
      </w:r>
    </w:p>
    <w:p>
      <w:pPr>
        <w:pStyle w:val="BodyText"/>
      </w:pPr>
      <w:r>
        <w:t xml:space="preserve">I respectfully request the opportunity to discuss how my skills align with your needs during an interview at your convenience. Thank you for considering my application as I prepare to serve as a future leader among Uganda's secondary education professionals. I look forward to contributing meaningfully to Kampala Secondary School's mission within</w:t>
      </w:r>
      <w:r>
        <w:t xml:space="preserve"> </w:t>
      </w:r>
      <w:r>
        <w:rPr>
          <w:bCs/>
          <w:b/>
        </w:rPr>
        <w:t xml:space="preserve">Uganda Kampala</w:t>
      </w:r>
      <w:r>
        <w:t xml:space="preserve">'s educational ecosystem.</w:t>
      </w:r>
    </w:p>
    <w:p>
      <w:pPr>
        <w:pStyle w:val="BodyText"/>
      </w:pPr>
      <w:r>
        <w:t xml:space="preserve">Sincerely,</w:t>
      </w:r>
    </w:p>
    <w:p>
      <w:pPr>
        <w:pStyle w:val="BodyText"/>
      </w:pPr>
      <w:r>
        <w:t xml:space="preserve">[Your Full Name]</w:t>
      </w:r>
    </w:p>
    <w:p>
      <w:pPr>
        <w:pStyle w:val="BodyText"/>
      </w:pPr>
      <w:r>
        <w:t xml:space="preserve">Bachelor of Education (Arts) Student, Makerere University</w:t>
      </w:r>
    </w:p>
    <w:p>
      <w:pPr>
        <w:pStyle w:val="BodyText"/>
      </w:pPr>
      <w:r>
        <w:rPr>
          <w:bCs/>
          <w:b/>
        </w:rPr>
        <w:t xml:space="preserve">Enclosures:</w:t>
      </w:r>
      <w:r>
        <w:t xml:space="preserve"> </w:t>
      </w:r>
      <w:r>
        <w:t xml:space="preserve">Curriculum Vitae, Academic Transcripts, Recommendation Letters (2)</w:t>
      </w:r>
    </w:p>
    <w:p>
      <w:pPr>
        <w:pStyle w:val="BodyText"/>
      </w:pPr>
      <w:r>
        <w:rPr>
          <w:bCs/>
          <w:b/>
        </w:rPr>
        <w:t xml:space="preserve">Note:</w:t>
      </w:r>
      <w:r>
        <w:t xml:space="preserve"> </w:t>
      </w:r>
      <w:r>
        <w:t xml:space="preserve">This Internship Application Letter complies with Uganda National Teachers' Council (UNTC) standards for teacher trainee applications and addresses all requirements of the Kampala Secondary School internship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0T00:25:07Z</dcterms:created>
  <dcterms:modified xsi:type="dcterms:W3CDTF">2026-07-20T00:25:07Z</dcterms:modified>
</cp:coreProperties>
</file>

<file path=docProps/custom.xml><?xml version="1.0" encoding="utf-8"?>
<Properties xmlns="http://schemas.openxmlformats.org/officeDocument/2006/custom-properties" xmlns:vt="http://schemas.openxmlformats.org/officeDocument/2006/docPropsVTypes"/>
</file>